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CE4CB" w14:textId="0D4E5D72" w:rsidR="008F78F2" w:rsidRDefault="008F78F2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kern w:val="0"/>
          <w:sz w:val="24"/>
          <w:szCs w:val="24"/>
          <w:u w:val="single"/>
          <w:lang w:eastAsia="en-ZA"/>
          <w14:ligatures w14:val="none"/>
        </w:rPr>
      </w:pPr>
      <w:r>
        <w:rPr>
          <w:rFonts w:ascii="Arial" w:eastAsia="Times New Roman" w:hAnsi="Arial" w:cs="Arial"/>
          <w:b/>
          <w:bCs/>
          <w:color w:val="222222"/>
          <w:kern w:val="0"/>
          <w:sz w:val="24"/>
          <w:szCs w:val="24"/>
          <w:u w:val="single"/>
          <w:lang w:eastAsia="en-ZA"/>
          <w14:ligatures w14:val="none"/>
        </w:rPr>
        <w:t>CS425 Database Organisation</w:t>
      </w:r>
    </w:p>
    <w:p w14:paraId="51AB3342" w14:textId="2397D6EC" w:rsidR="00FF7F7E" w:rsidRPr="00D1442D" w:rsidRDefault="00FF7F7E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kern w:val="0"/>
          <w:sz w:val="24"/>
          <w:szCs w:val="24"/>
          <w:u w:val="single"/>
          <w:lang w:eastAsia="en-ZA"/>
          <w14:ligatures w14:val="none"/>
        </w:rPr>
      </w:pPr>
      <w:r w:rsidRPr="00D1442D">
        <w:rPr>
          <w:rFonts w:ascii="Arial" w:eastAsia="Times New Roman" w:hAnsi="Arial" w:cs="Arial"/>
          <w:b/>
          <w:bCs/>
          <w:color w:val="222222"/>
          <w:kern w:val="0"/>
          <w:sz w:val="24"/>
          <w:szCs w:val="24"/>
          <w:u w:val="single"/>
          <w:lang w:eastAsia="en-ZA"/>
          <w14:ligatures w14:val="none"/>
        </w:rPr>
        <w:t>Homework 1.1:</w:t>
      </w:r>
    </w:p>
    <w:p w14:paraId="4AAF9D13" w14:textId="77777777" w:rsidR="00FF7F7E" w:rsidRDefault="00FF7F7E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</w:p>
    <w:p w14:paraId="1DFA2599" w14:textId="4C4A5948" w:rsidR="00FF7F7E" w:rsidRDefault="00FF7F7E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  <w:r w:rsidRPr="00FF7F7E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Design a university database that stores the following information: student, professor, and course. You are required to show the database schema (schematic view) and </w:t>
      </w:r>
      <w:r w:rsidR="00D1442D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the </w:t>
      </w:r>
      <w:r w:rsidRPr="00FF7F7E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data</w:t>
      </w:r>
      <w:r w:rsidR="00D1442D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/table</w:t>
      </w:r>
      <w:r w:rsidRPr="00FF7F7E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 view</w:t>
      </w:r>
      <w:r w:rsidR="00D1442D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 of each entity</w:t>
      </w:r>
      <w:r w:rsidRPr="00FF7F7E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.</w:t>
      </w:r>
    </w:p>
    <w:p w14:paraId="5B5004E8" w14:textId="27D92BBF" w:rsidR="00D1442D" w:rsidRDefault="00D1442D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</w:p>
    <w:p w14:paraId="517014B4" w14:textId="1E6D2129" w:rsidR="00D1442D" w:rsidRPr="00FF7F7E" w:rsidRDefault="00D1442D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  <w:r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Remember to include the metadata to self-describe the data stored in the database.</w:t>
      </w:r>
    </w:p>
    <w:p w14:paraId="2081319B" w14:textId="77777777" w:rsidR="00FF7F7E" w:rsidRPr="00FF7F7E" w:rsidRDefault="00FF7F7E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</w:p>
    <w:p w14:paraId="1758C4AD" w14:textId="219B9623" w:rsidR="00FF7F7E" w:rsidRDefault="00FF7F7E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  <w:r w:rsidRPr="00FF7F7E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Use any professional tool for drawing</w:t>
      </w:r>
      <w:r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 </w:t>
      </w:r>
      <w:r w:rsidRPr="00FF7F7E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(hint: Ms Visio).</w:t>
      </w:r>
    </w:p>
    <w:p w14:paraId="68DB79B4" w14:textId="46D8E90C" w:rsidR="00FF7F7E" w:rsidRDefault="00FF7F7E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</w:p>
    <w:p w14:paraId="0A715877" w14:textId="59CA0BBD" w:rsidR="00FF7F7E" w:rsidRPr="00FF7F7E" w:rsidRDefault="00FF7F7E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  <w:r w:rsidRPr="00D1442D"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  <w:t>Deadline: 17</w:t>
      </w:r>
      <w:r w:rsidRPr="00D1442D">
        <w:rPr>
          <w:rFonts w:ascii="Arial" w:eastAsia="Times New Roman" w:hAnsi="Arial" w:cs="Arial"/>
          <w:color w:val="FF0000"/>
          <w:kern w:val="0"/>
          <w:sz w:val="24"/>
          <w:szCs w:val="24"/>
          <w:vertAlign w:val="superscript"/>
          <w:lang w:eastAsia="en-ZA"/>
          <w14:ligatures w14:val="none"/>
        </w:rPr>
        <w:t>th</w:t>
      </w:r>
      <w:r w:rsidRPr="00D1442D"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  <w:t xml:space="preserve"> Jan 2023 Time: 1</w:t>
      </w:r>
      <w:r w:rsidR="00C904A4" w:rsidRPr="00D1442D"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  <w:t>2:00 noon.</w:t>
      </w:r>
    </w:p>
    <w:p w14:paraId="38652A99" w14:textId="5C0CA7C1" w:rsidR="00FF7F7E" w:rsidRDefault="00FF7F7E"/>
    <w:p w14:paraId="6C8C76CB" w14:textId="63B64839" w:rsidR="004F5FE8" w:rsidRDefault="004F5FE8"/>
    <w:p w14:paraId="69C55CAA" w14:textId="2862C15D" w:rsidR="004F5FE8" w:rsidRDefault="004F5FE8" w:rsidP="004F5FE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kern w:val="0"/>
          <w:sz w:val="24"/>
          <w:szCs w:val="24"/>
          <w:u w:val="single"/>
          <w:lang w:eastAsia="en-ZA"/>
          <w14:ligatures w14:val="none"/>
        </w:rPr>
      </w:pPr>
      <w:r>
        <w:rPr>
          <w:rFonts w:ascii="Arial" w:eastAsia="Times New Roman" w:hAnsi="Arial" w:cs="Arial"/>
          <w:b/>
          <w:bCs/>
          <w:color w:val="222222"/>
          <w:kern w:val="0"/>
          <w:sz w:val="24"/>
          <w:szCs w:val="24"/>
          <w:u w:val="single"/>
          <w:lang w:eastAsia="en-ZA"/>
          <w14:ligatures w14:val="none"/>
        </w:rPr>
        <w:t>Homework 1.2:</w:t>
      </w:r>
    </w:p>
    <w:p w14:paraId="5380C3DE" w14:textId="77777777" w:rsidR="004F5FE8" w:rsidRDefault="004F5FE8" w:rsidP="004F5FE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</w:p>
    <w:p w14:paraId="0DE6FAE3" w14:textId="21CCD7BE" w:rsidR="004F5FE8" w:rsidRDefault="00FA7543" w:rsidP="004F5FE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  <w:r w:rsidRPr="00FA7543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Implement the database schema submitted as “Homework 1.1”. You are required to specify clearly, and completely all possible assumptions undertaken on your database design and implementation.</w:t>
      </w:r>
    </w:p>
    <w:p w14:paraId="164525D7" w14:textId="77777777" w:rsidR="00FA7543" w:rsidRDefault="00FA7543" w:rsidP="004F5FE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</w:p>
    <w:p w14:paraId="6A07772F" w14:textId="7AE6F25A" w:rsidR="004F5FE8" w:rsidRDefault="004F5FE8" w:rsidP="004F5FE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  <w:r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Use </w:t>
      </w:r>
      <w:r w:rsidR="0058511F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open-source</w:t>
      </w:r>
      <w:r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 </w:t>
      </w:r>
      <w:r w:rsidR="0058511F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RDBMS for your implementation</w:t>
      </w:r>
      <w:r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 (</w:t>
      </w:r>
      <w:r w:rsidR="0058511F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PostgreSQL or Workbench </w:t>
      </w:r>
      <w:r w:rsidR="00F200AF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My</w:t>
      </w:r>
      <w:r w:rsidR="0058511F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SQL</w:t>
      </w:r>
      <w:r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).</w:t>
      </w:r>
    </w:p>
    <w:p w14:paraId="3B7440E2" w14:textId="77777777" w:rsidR="004F5FE8" w:rsidRDefault="004F5FE8" w:rsidP="004F5FE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</w:p>
    <w:p w14:paraId="75E9ECC6" w14:textId="48B63EE5" w:rsidR="004F5FE8" w:rsidRDefault="004F5FE8" w:rsidP="004F5FE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</w:pPr>
      <w:r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  <w:t xml:space="preserve">Deadline: </w:t>
      </w:r>
      <w:r w:rsidR="0058511F"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  <w:t>24</w:t>
      </w:r>
      <w:r>
        <w:rPr>
          <w:rFonts w:ascii="Arial" w:eastAsia="Times New Roman" w:hAnsi="Arial" w:cs="Arial"/>
          <w:color w:val="FF0000"/>
          <w:kern w:val="0"/>
          <w:sz w:val="24"/>
          <w:szCs w:val="24"/>
          <w:vertAlign w:val="superscript"/>
          <w:lang w:eastAsia="en-ZA"/>
          <w14:ligatures w14:val="none"/>
        </w:rPr>
        <w:t>th</w:t>
      </w:r>
      <w:r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  <w:t xml:space="preserve"> Jan 2023 Time: 12:00 noon.</w:t>
      </w:r>
    </w:p>
    <w:p w14:paraId="1297BB99" w14:textId="62049F57" w:rsidR="00550084" w:rsidRDefault="00550084" w:rsidP="004F5FE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</w:pPr>
    </w:p>
    <w:p w14:paraId="50121D59" w14:textId="77777777" w:rsidR="00550084" w:rsidRDefault="00550084" w:rsidP="00550084"/>
    <w:p w14:paraId="61FCAD41" w14:textId="5CD19F3D" w:rsidR="00550084" w:rsidRDefault="00550084" w:rsidP="00550084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kern w:val="0"/>
          <w:sz w:val="24"/>
          <w:szCs w:val="24"/>
          <w:u w:val="single"/>
          <w:lang w:eastAsia="en-ZA"/>
          <w14:ligatures w14:val="none"/>
        </w:rPr>
      </w:pPr>
      <w:r>
        <w:rPr>
          <w:rFonts w:ascii="Arial" w:eastAsia="Times New Roman" w:hAnsi="Arial" w:cs="Arial"/>
          <w:b/>
          <w:bCs/>
          <w:color w:val="222222"/>
          <w:kern w:val="0"/>
          <w:sz w:val="24"/>
          <w:szCs w:val="24"/>
          <w:u w:val="single"/>
          <w:lang w:eastAsia="en-ZA"/>
          <w14:ligatures w14:val="none"/>
        </w:rPr>
        <w:t>Homework 1.3:</w:t>
      </w:r>
    </w:p>
    <w:p w14:paraId="358F9338" w14:textId="77777777" w:rsidR="00550084" w:rsidRDefault="00550084" w:rsidP="005500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</w:p>
    <w:p w14:paraId="3C3FE675" w14:textId="7FF54110" w:rsidR="009A2C7F" w:rsidRDefault="00487D24" w:rsidP="005500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  <w:r w:rsidRPr="00487D24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Implement the database schema</w:t>
      </w:r>
      <w:r w:rsidR="00B24274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 (</w:t>
      </w:r>
      <w:proofErr w:type="spellStart"/>
      <w:r w:rsidR="00B24274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SailingDB</w:t>
      </w:r>
      <w:proofErr w:type="spellEnd"/>
      <w:r w:rsidR="00B24274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)</w:t>
      </w:r>
      <w:r w:rsidRPr="00487D24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 found in the attachment pdf below and insert the data as shown in each table. You are provided with the query statements and the SQL commands </w:t>
      </w:r>
      <w:r w:rsidR="009E2259" w:rsidRPr="00487D24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labelled</w:t>
      </w:r>
      <w:r w:rsidRPr="00487D24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 from no.1 to 29, respectively. You are required to screenshot the resultant table for each SQL command.</w:t>
      </w:r>
    </w:p>
    <w:p w14:paraId="099B2DA0" w14:textId="77777777" w:rsidR="00487D24" w:rsidRDefault="00487D24" w:rsidP="005500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</w:p>
    <w:p w14:paraId="41D25A26" w14:textId="02666700" w:rsidR="009A2C7F" w:rsidRDefault="009A2C7F" w:rsidP="005500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  <w:r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Submit: 1) the query statement, 2) the SQL command, and 3) the screenshot showing the query result/ resultant table for each question (as a single PDF file).</w:t>
      </w:r>
    </w:p>
    <w:p w14:paraId="508C46B8" w14:textId="77777777" w:rsidR="009A2C7F" w:rsidRDefault="009A2C7F" w:rsidP="005500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</w:p>
    <w:p w14:paraId="700C8A0C" w14:textId="77777777" w:rsidR="00FE0E6C" w:rsidRDefault="00FE0E6C" w:rsidP="005500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</w:p>
    <w:p w14:paraId="247BCD02" w14:textId="50E882EA" w:rsidR="00FE0E6C" w:rsidRDefault="00FE0E6C" w:rsidP="005500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  <w:r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Click the icon pdf below to see the homework.</w:t>
      </w:r>
    </w:p>
    <w:p w14:paraId="7E4BB9E7" w14:textId="7033AC5D" w:rsidR="00550084" w:rsidRDefault="00550084" w:rsidP="005500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</w:p>
    <w:p w14:paraId="3CB4249E" w14:textId="65519EFA" w:rsidR="00550084" w:rsidRDefault="003B45A7" w:rsidP="005500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  <w:r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object w:dxaOrig="1508" w:dyaOrig="982" w14:anchorId="64D7BEA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5.7pt;height:49.25pt" o:ole="">
            <v:imagedata r:id="rId4" o:title=""/>
          </v:shape>
          <o:OLEObject Type="Embed" ProgID="Acrobat.Document.DC" ShapeID="_x0000_i1027" DrawAspect="Icon" ObjectID="_1735978855" r:id="rId5"/>
        </w:object>
      </w:r>
    </w:p>
    <w:p w14:paraId="65ED84FB" w14:textId="2043D001" w:rsidR="00550084" w:rsidRDefault="00550084" w:rsidP="0055008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</w:pPr>
      <w:r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  <w:t xml:space="preserve">Deadline: </w:t>
      </w:r>
      <w:r w:rsidR="00FE0E6C"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  <w:t>31</w:t>
      </w:r>
      <w:r w:rsidR="00FE0E6C" w:rsidRPr="00FE0E6C">
        <w:rPr>
          <w:rFonts w:ascii="Arial" w:eastAsia="Times New Roman" w:hAnsi="Arial" w:cs="Arial"/>
          <w:color w:val="FF0000"/>
          <w:kern w:val="0"/>
          <w:sz w:val="24"/>
          <w:szCs w:val="24"/>
          <w:vertAlign w:val="superscript"/>
          <w:lang w:eastAsia="en-ZA"/>
          <w14:ligatures w14:val="none"/>
        </w:rPr>
        <w:t>st</w:t>
      </w:r>
      <w:r w:rsidR="00FE0E6C"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  <w:t xml:space="preserve"> </w:t>
      </w:r>
      <w:r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  <w:t>Jan 2023 Time: 12:00 noon.</w:t>
      </w:r>
    </w:p>
    <w:p w14:paraId="6661C6BD" w14:textId="77777777" w:rsidR="00550084" w:rsidRDefault="00550084" w:rsidP="004F5FE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</w:pPr>
    </w:p>
    <w:p w14:paraId="67E2D348" w14:textId="03D055B7" w:rsidR="004F5FE8" w:rsidRDefault="004F5FE8" w:rsidP="004F5FE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</w:pPr>
    </w:p>
    <w:p w14:paraId="62FDA3EC" w14:textId="6FA0DA42" w:rsidR="004F5FE8" w:rsidRDefault="004F5FE8"/>
    <w:p w14:paraId="08E20F24" w14:textId="009A4721" w:rsidR="004F5FE8" w:rsidRDefault="004F5FE8"/>
    <w:sectPr w:rsidR="004F5F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DEwMzUzNDMzMDRX0lEKTi0uzszPAykwrQUA6RzJviwAAAA="/>
  </w:docVars>
  <w:rsids>
    <w:rsidRoot w:val="00FF7F7E"/>
    <w:rsid w:val="000D338D"/>
    <w:rsid w:val="003008AD"/>
    <w:rsid w:val="003B45A7"/>
    <w:rsid w:val="003E243E"/>
    <w:rsid w:val="00487D24"/>
    <w:rsid w:val="004F5FE8"/>
    <w:rsid w:val="00550084"/>
    <w:rsid w:val="0058511F"/>
    <w:rsid w:val="00682A26"/>
    <w:rsid w:val="007C787F"/>
    <w:rsid w:val="008F78F2"/>
    <w:rsid w:val="009A2C7F"/>
    <w:rsid w:val="009E2259"/>
    <w:rsid w:val="00B24274"/>
    <w:rsid w:val="00C904A4"/>
    <w:rsid w:val="00D1442D"/>
    <w:rsid w:val="00E0276D"/>
    <w:rsid w:val="00F200AF"/>
    <w:rsid w:val="00FA7543"/>
    <w:rsid w:val="00FE0E6C"/>
    <w:rsid w:val="00FF7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8F577F"/>
  <w15:chartTrackingRefBased/>
  <w15:docId w15:val="{3EF38871-89DB-4F48-A508-1C24DAB14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500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00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2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 Balekaki</dc:creator>
  <cp:keywords/>
  <dc:description/>
  <cp:lastModifiedBy>Gerald Balekaki</cp:lastModifiedBy>
  <cp:revision>6</cp:revision>
  <cp:lastPrinted>2023-01-23T17:33:00Z</cp:lastPrinted>
  <dcterms:created xsi:type="dcterms:W3CDTF">2023-01-23T17:24:00Z</dcterms:created>
  <dcterms:modified xsi:type="dcterms:W3CDTF">2023-01-23T17:34:00Z</dcterms:modified>
</cp:coreProperties>
</file>